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BB0A06" w14:textId="7CBAF7A6" w:rsidR="00687158" w:rsidRPr="00C35E5F" w:rsidRDefault="00355DF9" w:rsidP="00D0104B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ED0043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Festival in Christiana</w:t>
      </w:r>
    </w:p>
    <w:p w14:paraId="2804F22C" w14:textId="592D5EE9" w:rsidR="00B96F07" w:rsidRPr="00FC47BA" w:rsidRDefault="00355DF9" w:rsidP="00D0104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269FD">
        <w:rPr>
          <w:rFonts w:ascii="Times New Roman" w:hAnsi="Times New Roman" w:cs="Times New Roman"/>
          <w:sz w:val="24"/>
          <w:szCs w:val="24"/>
          <w:lang w:val="en-US"/>
        </w:rPr>
        <w:tab/>
        <w:t>Th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work is inspired by Xenakis’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1867" w:rsidRPr="00B269FD">
        <w:rPr>
          <w:rFonts w:ascii="Times New Roman" w:hAnsi="Times New Roman" w:cs="Times New Roman"/>
          <w:sz w:val="24"/>
          <w:szCs w:val="24"/>
          <w:lang w:val="en-US"/>
        </w:rPr>
        <w:t>stochastic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 xml:space="preserve"> synthesis</w:t>
      </w:r>
      <w:r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, which 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1867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>so-called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creation of 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new form in music. I read a few books and articles, such as </w:t>
      </w:r>
      <w:r w:rsidR="00B767BC" w:rsidRPr="00B269FD">
        <w:rPr>
          <w:rFonts w:ascii="Times New Roman" w:hAnsi="Times New Roman" w:cs="Times New Roman"/>
          <w:i/>
          <w:iCs/>
          <w:sz w:val="24"/>
          <w:szCs w:val="24"/>
          <w:lang w:val="en-US"/>
        </w:rPr>
        <w:t>Formalized Music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by Xenakis and </w:t>
      </w:r>
      <w:r w:rsidR="00B767BC" w:rsidRPr="00B269FD">
        <w:rPr>
          <w:rFonts w:ascii="Times New Roman" w:hAnsi="Times New Roman" w:cs="Times New Roman"/>
          <w:i/>
          <w:iCs/>
          <w:sz w:val="24"/>
          <w:szCs w:val="24"/>
          <w:lang w:val="en-US"/>
        </w:rPr>
        <w:t>Iannis Xenakis’s “Achorripsis”: The Matrix Game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by Linda M. Arsenault, to understand how the technique 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B767B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used. </w:t>
      </w:r>
      <w:r w:rsidR="00820BCA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411A8">
        <w:rPr>
          <w:rFonts w:ascii="Times New Roman" w:hAnsi="Times New Roman" w:cs="Times New Roman"/>
          <w:sz w:val="24"/>
          <w:szCs w:val="24"/>
          <w:lang w:val="en-US"/>
        </w:rPr>
        <w:t>title</w:t>
      </w:r>
      <w:r w:rsidR="003D2CD1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of the work</w:t>
      </w:r>
      <w:r w:rsidR="005519BD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is </w:t>
      </w:r>
      <w:r w:rsidR="00EE037A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inspired </w:t>
      </w:r>
      <w:r w:rsidR="003E28F3">
        <w:rPr>
          <w:rFonts w:ascii="Times New Roman" w:hAnsi="Times New Roman" w:cs="Times New Roman"/>
          <w:sz w:val="24"/>
          <w:szCs w:val="24"/>
          <w:lang w:val="en-US"/>
        </w:rPr>
        <w:t>by</w:t>
      </w:r>
      <w:r w:rsidR="00EE037A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a </w:t>
      </w:r>
      <w:r w:rsidR="00366168" w:rsidRPr="00B269FD">
        <w:rPr>
          <w:rFonts w:ascii="Times New Roman" w:hAnsi="Times New Roman" w:cs="Times New Roman"/>
          <w:sz w:val="24"/>
          <w:szCs w:val="24"/>
          <w:lang w:val="en-US"/>
        </w:rPr>
        <w:t>visit</w:t>
      </w:r>
      <w:r w:rsidR="00EE037A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D717C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EE037A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366168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Christiana, </w:t>
      </w:r>
      <w:r w:rsidR="009A7B07" w:rsidRPr="00B269FD">
        <w:rPr>
          <w:rFonts w:ascii="Times New Roman" w:hAnsi="Times New Roman" w:cs="Times New Roman"/>
          <w:sz w:val="24"/>
          <w:szCs w:val="24"/>
          <w:lang w:val="en-US"/>
        </w:rPr>
        <w:t>Copenhagen</w:t>
      </w:r>
      <w:r w:rsidR="00E47B39" w:rsidRPr="00B269F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811057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Christiana is </w:t>
      </w:r>
      <w:r w:rsidR="0027324E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known </w:t>
      </w:r>
      <w:r w:rsidR="0029517F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as </w:t>
      </w:r>
      <w:r w:rsidR="00D70C7D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B2173F" w:rsidRPr="00B269FD">
        <w:rPr>
          <w:rFonts w:ascii="Times New Roman" w:hAnsi="Times New Roman" w:cs="Times New Roman"/>
          <w:sz w:val="24"/>
          <w:szCs w:val="24"/>
          <w:lang w:val="en-US"/>
        </w:rPr>
        <w:t>can</w:t>
      </w:r>
      <w:r w:rsidR="00765183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nabis market </w:t>
      </w:r>
      <w:r w:rsidR="00756EF2" w:rsidRPr="00B269FD">
        <w:rPr>
          <w:rFonts w:ascii="Times New Roman" w:hAnsi="Times New Roman" w:cs="Times New Roman"/>
          <w:sz w:val="24"/>
          <w:szCs w:val="24"/>
          <w:lang w:val="en-US"/>
        </w:rPr>
        <w:t>by the locals</w:t>
      </w:r>
      <w:r w:rsidR="00CD6511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in which</w:t>
      </w:r>
      <w:r w:rsidR="00756EF2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you are not allowed to </w:t>
      </w:r>
      <w:r w:rsidR="000879C2" w:rsidRPr="00B269FD">
        <w:rPr>
          <w:rFonts w:ascii="Times New Roman" w:hAnsi="Times New Roman" w:cs="Times New Roman"/>
          <w:sz w:val="24"/>
          <w:szCs w:val="24"/>
          <w:lang w:val="en-US"/>
        </w:rPr>
        <w:t>shout or us</w:t>
      </w:r>
      <w:r w:rsidR="00805B3E" w:rsidRPr="00B269FD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0879C2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your phones</w:t>
      </w:r>
      <w:r w:rsidR="002D7BB6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, and </w:t>
      </w:r>
      <w:r w:rsidR="00E54BF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it has </w:t>
      </w:r>
      <w:r w:rsidR="00FC47BA">
        <w:rPr>
          <w:rFonts w:ascii="Times New Roman" w:hAnsi="Times New Roman" w:cs="Times New Roman"/>
          <w:sz w:val="24"/>
          <w:szCs w:val="24"/>
          <w:lang w:val="en-US"/>
        </w:rPr>
        <w:t>devoted to</w:t>
      </w:r>
      <w:r w:rsidR="00E54BFC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different theme</w:t>
      </w:r>
      <w:r w:rsidR="002F1F72" w:rsidRPr="00B269FD">
        <w:rPr>
          <w:rFonts w:ascii="Times New Roman" w:hAnsi="Times New Roman" w:cs="Times New Roman"/>
          <w:sz w:val="24"/>
          <w:szCs w:val="24"/>
          <w:lang w:val="en-US"/>
        </w:rPr>
        <w:t>s.</w:t>
      </w:r>
      <w:r w:rsidR="009464FD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91B21">
        <w:rPr>
          <w:rFonts w:ascii="Times New Roman" w:hAnsi="Times New Roman" w:cs="Times New Roman"/>
          <w:sz w:val="24"/>
          <w:szCs w:val="24"/>
          <w:lang w:val="en-US"/>
        </w:rPr>
        <w:t xml:space="preserve">Thus, </w:t>
      </w:r>
      <w:r w:rsidR="009464FD" w:rsidRPr="00B269FD">
        <w:rPr>
          <w:rFonts w:ascii="Times New Roman" w:hAnsi="Times New Roman" w:cs="Times New Roman"/>
          <w:sz w:val="24"/>
          <w:szCs w:val="24"/>
          <w:lang w:val="en-US"/>
        </w:rPr>
        <w:t>I f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ound</w:t>
      </w:r>
      <w:r w:rsidR="00F559C5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A62C3">
        <w:rPr>
          <w:rFonts w:ascii="Times New Roman" w:hAnsi="Times New Roman" w:cs="Times New Roman"/>
          <w:sz w:val="24"/>
          <w:szCs w:val="24"/>
          <w:lang w:val="en-US"/>
        </w:rPr>
        <w:t>Christiana</w:t>
      </w:r>
      <w:r w:rsidR="00AD25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was</w:t>
      </w:r>
      <w:r w:rsidR="000A0248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related to my </w:t>
      </w:r>
      <w:r w:rsidR="00981750" w:rsidRPr="00B269FD">
        <w:rPr>
          <w:rFonts w:ascii="Times New Roman" w:hAnsi="Times New Roman" w:cs="Times New Roman"/>
          <w:sz w:val="24"/>
          <w:szCs w:val="24"/>
          <w:lang w:val="en-US"/>
        </w:rPr>
        <w:t>work</w:t>
      </w:r>
      <w:r w:rsidR="00100D64" w:rsidRPr="00B269FD">
        <w:rPr>
          <w:rFonts w:ascii="Times New Roman" w:hAnsi="Times New Roman" w:cs="Times New Roman"/>
          <w:sz w:val="24"/>
          <w:szCs w:val="24"/>
          <w:lang w:val="en-US"/>
        </w:rPr>
        <w:t>;</w:t>
      </w:r>
      <w:r w:rsidR="00981750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84658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each </w:t>
      </w:r>
      <w:r w:rsidR="00100D64" w:rsidRPr="00B269FD">
        <w:rPr>
          <w:rFonts w:ascii="Times New Roman" w:hAnsi="Times New Roman" w:cs="Times New Roman"/>
          <w:sz w:val="24"/>
          <w:szCs w:val="24"/>
          <w:lang w:val="en-US"/>
        </w:rPr>
        <w:t>column</w:t>
      </w:r>
      <w:r w:rsidR="00F84658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A1557" w:rsidRPr="00B269FD">
        <w:rPr>
          <w:rFonts w:ascii="Times New Roman" w:hAnsi="Times New Roman" w:cs="Times New Roman"/>
          <w:sz w:val="24"/>
          <w:szCs w:val="24"/>
          <w:lang w:val="en-US"/>
        </w:rPr>
        <w:t>has it</w:t>
      </w:r>
      <w:r w:rsidR="00F72C8C">
        <w:rPr>
          <w:rFonts w:ascii="Times New Roman" w:hAnsi="Times New Roman" w:cs="Times New Roman"/>
          <w:sz w:val="24"/>
          <w:szCs w:val="24"/>
          <w:lang w:val="en-US"/>
        </w:rPr>
        <w:t>s o</w:t>
      </w:r>
      <w:r w:rsidR="006A7347" w:rsidRPr="00B269FD">
        <w:rPr>
          <w:rFonts w:ascii="Times New Roman" w:hAnsi="Times New Roman" w:cs="Times New Roman"/>
          <w:sz w:val="24"/>
          <w:szCs w:val="24"/>
          <w:lang w:val="en-US"/>
        </w:rPr>
        <w:t>wn colo</w:t>
      </w:r>
      <w:r w:rsidR="005701BA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6A7347" w:rsidRPr="00B269FD">
        <w:rPr>
          <w:rFonts w:ascii="Times New Roman" w:hAnsi="Times New Roman" w:cs="Times New Roman"/>
          <w:sz w:val="24"/>
          <w:szCs w:val="24"/>
          <w:lang w:val="en-US"/>
        </w:rPr>
        <w:t>r</w:t>
      </w:r>
      <w:r w:rsidR="00F559C5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36852" w:rsidRPr="00B269FD">
        <w:rPr>
          <w:rFonts w:ascii="Times New Roman" w:hAnsi="Times New Roman" w:cs="Times New Roman"/>
          <w:sz w:val="24"/>
          <w:szCs w:val="24"/>
          <w:lang w:val="en-US"/>
        </w:rPr>
        <w:t>in dynamic</w:t>
      </w:r>
      <w:r w:rsidR="00AD1867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636852" w:rsidRPr="00B269FD">
        <w:rPr>
          <w:rFonts w:ascii="Times New Roman" w:hAnsi="Times New Roman" w:cs="Times New Roman"/>
          <w:sz w:val="24"/>
          <w:szCs w:val="24"/>
          <w:lang w:val="en-US"/>
        </w:rPr>
        <w:t xml:space="preserve">, timbres and </w:t>
      </w:r>
      <w:r w:rsidR="007366C9" w:rsidRPr="00B269FD">
        <w:rPr>
          <w:rFonts w:ascii="Times New Roman" w:hAnsi="Times New Roman" w:cs="Times New Roman"/>
          <w:sz w:val="24"/>
          <w:szCs w:val="24"/>
          <w:lang w:val="en-US"/>
        </w:rPr>
        <w:t>atmosphere</w:t>
      </w:r>
      <w:r w:rsidR="00F4253B" w:rsidRPr="00B269FD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03AFF5E" w14:textId="77777777" w:rsidR="00687158" w:rsidRDefault="00687158" w:rsidP="00D0104B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0EDE2E1C" w14:textId="30B03582" w:rsidR="00810B98" w:rsidRDefault="00983615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2326BC" w:rsidRPr="00B269FD">
        <w:rPr>
          <w:rFonts w:ascii="Times New Roman" w:hAnsi="Times New Roman" w:cs="Times New Roman"/>
          <w:sz w:val="24"/>
          <w:szCs w:val="24"/>
          <w:lang w:val="en-US"/>
        </w:rPr>
        <w:t>I chose</w:t>
      </w:r>
      <w:r w:rsidR="00B3196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729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0 column</w:t>
      </w:r>
      <w:r w:rsidR="004B53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BF2A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units of time</w:t>
      </w:r>
      <w:r w:rsidR="002754F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; five bars </w:t>
      </w:r>
      <w:r w:rsidR="00186FB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 each column</w:t>
      </w:r>
      <w:r w:rsidR="00BF2A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, 9</w:t>
      </w:r>
      <w:r w:rsidR="004756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ows</w:t>
      </w:r>
      <w:r w:rsidR="0074729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2B12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usical </w:t>
      </w:r>
      <w:r w:rsidR="00BF2A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imbres</w:t>
      </w:r>
      <w:r w:rsidR="0074729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2A3A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A3A23" w:rsidRPr="005042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nd λ</w:t>
      </w:r>
      <w:r w:rsidR="002A3A2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= 0.7 as the mean density of events</w:t>
      </w:r>
      <w:r w:rsidR="004B53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the work</w:t>
      </w:r>
      <w:r w:rsidR="00E154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D04D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154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</w:t>
      </w:r>
      <w:r w:rsidR="005970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h the implication of Poisson’s </w:t>
      </w:r>
      <w:r w:rsidR="0009099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mula</w:t>
      </w:r>
      <w:r w:rsidR="003D45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D04D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 obtain</w:t>
      </w:r>
      <w:r w:rsidR="00AD18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</w:t>
      </w:r>
      <w:r w:rsidR="00D04D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856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table of </w:t>
      </w:r>
      <w:r w:rsidR="00B86B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ro</w:t>
      </w:r>
      <w:r w:rsidR="00E0549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bilities</w:t>
      </w:r>
      <w:r w:rsidR="00C776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then m</w:t>
      </w:r>
      <w:r w:rsidR="00BA64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ltipl</w:t>
      </w:r>
      <w:r w:rsidR="00AD18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ed</w:t>
      </w:r>
      <w:r w:rsidR="004A487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32B2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ose probabilities</w:t>
      </w:r>
      <w:r w:rsidR="008A20D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y the number of </w:t>
      </w:r>
      <w:r w:rsidR="00E73C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tal </w:t>
      </w:r>
      <w:r w:rsidR="00930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ents</w:t>
      </w:r>
      <w:r w:rsidR="00E73C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D82E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30 Columns x 9 Rows = </w:t>
      </w:r>
      <w:r w:rsidR="00E73C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7</w:t>
      </w:r>
      <w:r w:rsidR="006146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0 </w:t>
      </w:r>
      <w:r w:rsidR="00930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ents</w:t>
      </w:r>
      <w:r w:rsidR="00E73C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903EA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AD18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hich resulted in</w:t>
      </w:r>
      <w:r w:rsidR="00075B1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122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="0083415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stribution of </w:t>
      </w:r>
      <w:r w:rsidR="00DC7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3</w:t>
      </w:r>
      <w:r w:rsidR="00C379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6</w:t>
      </w:r>
      <w:r w:rsidR="00DC7B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zero events, </w:t>
      </w:r>
      <w:r w:rsidR="00FB54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</w:t>
      </w:r>
      <w:r w:rsidR="00C379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</w:t>
      </w:r>
      <w:r w:rsidR="00FB541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ingle events, 33 double events, 8 triple events, and </w:t>
      </w:r>
      <w:r w:rsidR="00431C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 quadruple</w:t>
      </w:r>
      <w:r w:rsidR="001C77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vent.</w:t>
      </w:r>
      <w:r w:rsidR="00FC47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Z</w:t>
      </w:r>
      <w:r w:rsidR="00DB1AB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ro</w:t>
      </w:r>
      <w:r w:rsidR="003166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vents</w:t>
      </w:r>
      <w:r w:rsidR="00DB1AB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54E8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present</w:t>
      </w:r>
      <w:r w:rsidR="00B818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ilence, </w:t>
      </w:r>
      <w:r w:rsidR="00FC59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owever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FC596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35FF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</w:t>
      </w:r>
      <w:r w:rsidR="00154E8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sed</w:t>
      </w:r>
      <w:r w:rsidR="00E8232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166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ir </w:t>
      </w:r>
      <w:r w:rsidR="00D344D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und for aesthetic reasons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stead of simply having silence</w:t>
      </w:r>
      <w:r w:rsidR="00CE26E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292B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6760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</w:t>
      </w:r>
      <w:r w:rsidR="00441D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stribute </w:t>
      </w:r>
      <w:r w:rsidR="000737B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events among the columns</w:t>
      </w:r>
      <w:r w:rsidR="00A80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 had</w:t>
      </w:r>
      <w:r w:rsidR="00A803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</w:t>
      </w:r>
      <w:r w:rsidR="00023F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alculate </w:t>
      </w:r>
      <w:r w:rsidR="00E843C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total number </w:t>
      </w:r>
      <w:r w:rsidR="00D40D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</w:t>
      </w:r>
      <w:r w:rsidR="00423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ach</w:t>
      </w:r>
      <w:r w:rsidR="00D40D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E60C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nd of event</w:t>
      </w:r>
      <w:r w:rsidR="00023F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columns</w:t>
      </w:r>
      <w:r w:rsidR="00C60D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ich were </w:t>
      </w:r>
      <w:r w:rsidR="00C60D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3</w:t>
      </w:r>
      <w:r w:rsidR="00C379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6</w:t>
      </w:r>
      <w:r w:rsidR="00C60D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E906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9</w:t>
      </w:r>
      <w:r w:rsidR="00C379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2</w:t>
      </w:r>
      <w:r w:rsidR="00E906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33, 8, 1</w:t>
      </w:r>
      <w:r w:rsidR="00C60D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D40D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divide </w:t>
      </w:r>
      <w:r w:rsidR="0083411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y the number of columns</w:t>
      </w:r>
      <w:r w:rsidR="00C60D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30)</w:t>
      </w:r>
      <w:r w:rsidR="009F0C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CD51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get 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091F0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ew value of </w:t>
      </w:r>
      <w:r w:rsidR="004233E7" w:rsidRPr="005042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λ</w:t>
      </w:r>
      <w:r w:rsidR="004233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each kind of event.</w:t>
      </w:r>
      <w:r w:rsidR="001B2D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new values of </w:t>
      </w:r>
      <w:r w:rsidR="001B2D0E" w:rsidRPr="005042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λ</w:t>
      </w:r>
      <w:r w:rsidR="001B2D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re </w:t>
      </w:r>
      <w:r w:rsidR="00E023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ero event</w:t>
      </w:r>
      <w:r w:rsidR="005E3C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bscript"/>
        </w:rPr>
        <w:t xml:space="preserve"> </w:t>
      </w:r>
      <w:r w:rsidR="005E3C6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= </w:t>
      </w:r>
      <w:r w:rsidR="00B95D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4.4</w:t>
      </w:r>
      <w:r w:rsidR="00870B9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67, </w:t>
      </w:r>
      <w:r w:rsidR="00E023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ngle event</w:t>
      </w:r>
      <w:r w:rsidR="00A659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= </w:t>
      </w:r>
      <w:r w:rsidR="00B05F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3.133, </w:t>
      </w:r>
      <w:r w:rsidR="00A034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uble event</w:t>
      </w:r>
      <w:r w:rsidR="00B05F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= </w:t>
      </w:r>
      <w:r w:rsidR="008313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1.1, </w:t>
      </w:r>
      <w:r w:rsidR="00A034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iple event</w:t>
      </w:r>
      <w:r w:rsidR="002C50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=</w:t>
      </w:r>
      <w:r w:rsidR="0081234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944B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.25,</w:t>
      </w:r>
      <w:r w:rsidR="00C843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</w:t>
      </w:r>
      <w:r w:rsidR="00944B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034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adruple event</w:t>
      </w:r>
      <w:r w:rsidR="00944B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= </w:t>
      </w:r>
      <w:r w:rsidR="0081234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.05</w:t>
      </w:r>
      <w:r w:rsidR="00C8437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C8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F041C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ce we obtain</w:t>
      </w:r>
      <w:r w:rsidR="00933A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d</w:t>
      </w:r>
      <w:r w:rsidR="00F041C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7D6E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ach new value of </w:t>
      </w:r>
      <w:r w:rsidR="007D6E7D" w:rsidRPr="005042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λ</w:t>
      </w:r>
      <w:r w:rsidR="007D6E7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C8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calculation 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s repeated </w:t>
      </w:r>
      <w:r w:rsidR="00C8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s 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one</w:t>
      </w:r>
      <w:r w:rsidR="00C8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fore</w:t>
      </w:r>
      <w:r w:rsidR="00E75D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E6D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ut </w:t>
      </w:r>
      <w:r w:rsidR="004D2C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is time 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 was</w:t>
      </w:r>
      <w:r w:rsidR="006E6D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9283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ltipl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ed</w:t>
      </w:r>
      <w:r w:rsidR="0069283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668B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y the number of column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4D2C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75D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(</w:t>
      </w:r>
      <w:r w:rsidR="00A54C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robabilities </w:t>
      </w:r>
      <w:r w:rsidR="00F74B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x </w:t>
      </w:r>
      <w:r w:rsidR="00CF5B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30 Columns</w:t>
      </w:r>
      <w:r w:rsidR="00E75D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50006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C50B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110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owever, </w:t>
      </w:r>
      <w:r w:rsidR="00F028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did not </w:t>
      </w:r>
      <w:r w:rsidR="001854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llow </w:t>
      </w:r>
      <w:r w:rsidR="00C472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numbers obtained by </w:t>
      </w:r>
      <w:r w:rsidR="006B7D9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C472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ict application of Poisson</w:t>
      </w:r>
      <w:r w:rsidR="00E847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’s formula</w:t>
      </w:r>
      <w:r w:rsidR="007A70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adjusted </w:t>
      </w:r>
      <w:r w:rsidR="000A5E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ome </w:t>
      </w:r>
      <w:r w:rsidR="0061052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umbers </w:t>
      </w:r>
      <w:r w:rsidR="00D0666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lightly</w:t>
      </w:r>
      <w:r w:rsidR="0097594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02DC00F" w14:textId="7684BB41" w:rsidR="00A47F57" w:rsidRDefault="00FA13EB" w:rsidP="00D0104B">
      <w:pPr>
        <w:spacing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lastRenderedPageBreak/>
        <w:drawing>
          <wp:inline distT="0" distB="0" distL="0" distR="0" wp14:anchorId="0B2CC14B" wp14:editId="3CD633A7">
            <wp:extent cx="8952433" cy="5707319"/>
            <wp:effectExtent l="3492" t="0" r="4763" b="4762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982035" cy="5726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C70D5" w14:textId="355C6A4A" w:rsidR="007D6037" w:rsidRDefault="00A16930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After </w:t>
      </w:r>
      <w:r w:rsidR="00286E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l </w:t>
      </w:r>
      <w:r w:rsidR="00563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110A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alculation</w:t>
      </w:r>
      <w:r w:rsidR="00286EA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110A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046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re</w:t>
      </w:r>
      <w:r w:rsidR="00110A5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one</w:t>
      </w:r>
      <w:r w:rsidR="009B3D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2244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randomly </w:t>
      </w:r>
      <w:r w:rsidR="000C3B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chose to arrange the 270 </w:t>
      </w:r>
      <w:r w:rsidR="009305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ents</w:t>
      </w:r>
      <w:r w:rsidR="006374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</w:t>
      </w:r>
      <w:r w:rsidR="009438E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distribution of </w:t>
      </w:r>
      <w:r w:rsidR="00727E4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ero, single, doubl</w:t>
      </w:r>
      <w:r w:rsidR="002624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… events</w:t>
      </w:r>
      <w:r w:rsidR="0063745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0C3B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a </w:t>
      </w:r>
      <w:r w:rsidR="00A629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atrix</w:t>
      </w:r>
      <w:r w:rsidR="000C3B5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nsi</w:t>
      </w:r>
      <w:r w:rsidR="000611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ing of 30 columns</w:t>
      </w:r>
      <w:r w:rsidR="009E5FF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9 rows.</w:t>
      </w:r>
    </w:p>
    <w:p w14:paraId="1D3D287E" w14:textId="6F495BE1" w:rsidR="0006517C" w:rsidRDefault="00216CE2" w:rsidP="00D0104B">
      <w:pPr>
        <w:spacing w:line="480" w:lineRule="auto"/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drawing>
          <wp:inline distT="0" distB="0" distL="0" distR="0" wp14:anchorId="75406936" wp14:editId="28745D4D">
            <wp:extent cx="7484443" cy="4768850"/>
            <wp:effectExtent l="5080" t="0" r="762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489580" cy="4772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517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br/>
      </w:r>
    </w:p>
    <w:p w14:paraId="42E2146B" w14:textId="2AF02CC1" w:rsidR="0006517C" w:rsidRDefault="00AE7F6B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ab/>
      </w:r>
      <w:r w:rsidR="000C27E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s we can see from the </w:t>
      </w:r>
      <w:r w:rsidR="002830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matrix, the 9 musical timbres </w:t>
      </w:r>
      <w:r w:rsidR="005F45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at I used are</w:t>
      </w:r>
      <w:r w:rsidR="00DF1F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</w:t>
      </w:r>
      <w:r w:rsidR="00DF1F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ubular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</w:t>
      </w:r>
      <w:r w:rsidR="00DF1F8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lls with 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="00B6118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ucket of </w:t>
      </w:r>
      <w:r w:rsidR="00B06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ater,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tch</w:t>
      </w:r>
      <w:r w:rsidR="00B06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nding, glissando</w:t>
      </w:r>
      <w:r w:rsidR="00E413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(including </w:t>
      </w:r>
      <w:r w:rsidR="00306A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harmonic glissando</w:t>
      </w:r>
      <w:r w:rsidR="00E413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</w:t>
      </w:r>
      <w:r w:rsidR="00B0683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rass</w:t>
      </w:r>
      <w:r w:rsidR="008F53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ith harmon mute</w:t>
      </w:r>
      <w:r w:rsidR="00F476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051D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</w:t>
      </w:r>
      <w:r w:rsidR="00051D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te</w:t>
      </w:r>
      <w:r w:rsidR="009671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 tonguing</w:t>
      </w:r>
      <w:r w:rsidR="00051D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rill, growling, </w:t>
      </w:r>
      <w:r w:rsidR="009671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lap tonguing</w:t>
      </w:r>
      <w:r w:rsidR="00E867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and percussions (</w:t>
      </w:r>
      <w:r w:rsidR="00862C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</w:t>
      </w:r>
      <w:r w:rsidR="005C1F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</w:t>
      </w:r>
      <w:r w:rsidR="00862C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gos, Anvil, Medium Wood</w:t>
      </w:r>
      <w:r w:rsidR="005C1F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</w:t>
      </w:r>
      <w:r w:rsidR="00862C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ock, and </w:t>
      </w:r>
      <w:r w:rsidR="005C1F9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Kick</w:t>
      </w:r>
      <w:r w:rsidR="00862C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rum</w:t>
      </w:r>
      <w:r w:rsidR="00E867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).</w:t>
      </w:r>
      <w:r w:rsidR="001706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4797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urthermore, </w:t>
      </w:r>
      <w:r w:rsidR="005001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se </w:t>
      </w:r>
      <w:r w:rsidR="00E01E9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sical timbres</w:t>
      </w:r>
      <w:r w:rsidR="005001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ere also</w:t>
      </w:r>
      <w:r w:rsidR="00F436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alculated precisely</w:t>
      </w:r>
      <w:r w:rsidR="00C055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1411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D09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or example, </w:t>
      </w:r>
      <w:r w:rsidR="0057048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have </w:t>
      </w:r>
      <w:r w:rsidR="006B1C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0 Tubular Bells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ith water</w:t>
      </w:r>
      <w:r w:rsidR="00FB46C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4E1F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30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tch</w:t>
      </w:r>
      <w:r w:rsidR="004E1FD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bending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371E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274D9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10 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glissando, </w:t>
      </w:r>
      <w:r w:rsidR="008B142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25 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rass with harmon mut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260B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20 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l</w:t>
      </w:r>
      <w:r w:rsidR="00A64A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ter tonguing, </w:t>
      </w:r>
      <w:r w:rsidR="00260B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30 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ill,</w:t>
      </w:r>
      <w:r w:rsidR="00260B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0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growling,</w:t>
      </w:r>
      <w:r w:rsidR="00260B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50</w:t>
      </w:r>
      <w:r w:rsidR="00B452A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</w:t>
      </w:r>
      <w:r w:rsidR="00FD46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lap tonguing and</w:t>
      </w:r>
      <w:r w:rsidR="00260B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30</w:t>
      </w:r>
      <w:r w:rsidR="00FD462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ercussio</w:t>
      </w:r>
      <w:r w:rsidR="000112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 events</w:t>
      </w:r>
      <w:r w:rsidR="001D09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ccur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g</w:t>
      </w:r>
      <w:r w:rsidR="001D09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 </w:t>
      </w:r>
      <w:r w:rsidR="001D094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ingle event</w:t>
      </w:r>
      <w:r w:rsidR="003D5DE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then </w:t>
      </w:r>
      <w:r w:rsidR="00BB6B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 a double event</w:t>
      </w:r>
      <w:r w:rsidR="005701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BB6B0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se quantities are double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</w:t>
      </w:r>
      <w:r w:rsidR="000112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so on</w:t>
      </w:r>
      <w:r w:rsidR="00A64A6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8618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se </w:t>
      </w:r>
      <w:r w:rsidR="005329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usical timbres</w:t>
      </w:r>
      <w:r w:rsidR="0086187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re </w:t>
      </w:r>
      <w:r w:rsidR="003D2E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ways </w:t>
      </w:r>
      <w:r w:rsidR="0004312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ltered</w:t>
      </w:r>
      <w:r w:rsidR="003D2E1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="00302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played </w:t>
      </w:r>
      <w:r w:rsidR="003A1BE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mong</w:t>
      </w:r>
      <w:r w:rsidR="00D40FC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</w:t>
      </w:r>
      <w:r w:rsidR="003027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struments </w:t>
      </w:r>
      <w:r w:rsidR="004947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</w:t>
      </w:r>
      <w:r w:rsidR="00770B8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xplore and create</w:t>
      </w:r>
      <w:r w:rsidR="000E68A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B2F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fferent timbres</w:t>
      </w:r>
      <w:r w:rsidR="004947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19B9965B" w14:textId="77777777" w:rsidR="00C61F0C" w:rsidRDefault="00C61F0C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71DBF72C" w14:textId="497EC07A" w:rsidR="00C201BB" w:rsidRDefault="00716F4F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56480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n the other hand, w</w:t>
      </w:r>
      <w:r w:rsidR="00BB2D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h the idea </w:t>
      </w:r>
      <w:r w:rsidR="003F0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at</w:t>
      </w:r>
      <w:r w:rsidR="00BB2D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verything has </w:t>
      </w:r>
      <w:r w:rsidR="00915FE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wo sides, </w:t>
      </w:r>
      <w:r w:rsidR="00E228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 </w:t>
      </w:r>
      <w:r w:rsidR="00E340F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scover</w:t>
      </w:r>
      <w:r w:rsidR="00D179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ed zero events are </w:t>
      </w:r>
      <w:r w:rsidR="00525B4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very </w:t>
      </w:r>
      <w:r w:rsidR="003259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fferent from other events</w:t>
      </w:r>
      <w:r w:rsidR="00ED164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;</w:t>
      </w:r>
      <w:r w:rsidR="003259C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20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ero events</w:t>
      </w:r>
      <w:r w:rsidR="00F56F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a</w:t>
      </w:r>
      <w:r w:rsidR="00E202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ve</w:t>
      </w:r>
      <w:r w:rsidR="00F56F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o pitch</w:t>
      </w:r>
      <w:r w:rsidR="00DD25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Hence, </w:t>
      </w:r>
      <w:r w:rsidR="00972C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ir sound</w:t>
      </w:r>
      <w:r w:rsidR="005F4C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s </w:t>
      </w:r>
      <w:r w:rsidR="0040347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plied to</w:t>
      </w:r>
      <w:r w:rsidR="00972C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present </w:t>
      </w:r>
      <w:r w:rsidR="00D12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DA34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“</w:t>
      </w:r>
      <w:r w:rsidR="00D126A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othingness</w:t>
      </w:r>
      <w:r w:rsidR="00DA34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”</w:t>
      </w:r>
      <w:r w:rsidR="006D24E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zero events</w:t>
      </w:r>
      <w:r w:rsidR="00BC5CE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s</w:t>
      </w:r>
      <w:r w:rsidR="00536D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ower from another side</w:t>
      </w:r>
      <w:r w:rsidR="00722E7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A45D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EC73D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so, zero </w:t>
      </w:r>
      <w:r w:rsidR="000B0B1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vents are in every column</w:t>
      </w:r>
      <w:r w:rsidR="008B6D0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just like the air is everywhere</w:t>
      </w:r>
      <w:r w:rsidR="005148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sometimes 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 </w:t>
      </w:r>
      <w:r w:rsidR="005148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weak but sometimes 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t </w:t>
      </w:r>
      <w:r w:rsidR="005148C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 strong. For example,</w:t>
      </w:r>
      <w:r w:rsidR="00C1173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113F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 le</w:t>
      </w:r>
      <w:r w:rsidR="00B022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t</w:t>
      </w:r>
      <w:r w:rsidR="00C81BC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5329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="00C81BC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lumn</w:t>
      </w:r>
      <w:r w:rsidR="005329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15</w:t>
      </w:r>
      <w:r w:rsidR="00C81BC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zero</w:t>
      </w:r>
      <w:r w:rsidR="003E452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events to show the power of </w:t>
      </w:r>
      <w:r w:rsidR="00E643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“nothingness”</w:t>
      </w:r>
      <w:r w:rsidR="00B04B0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49EF07C9" w14:textId="5C3B1334" w:rsidR="00B01444" w:rsidRDefault="00B01444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AD32CB5" w14:textId="3C0FF57C" w:rsidR="001362DB" w:rsidRDefault="00B01444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ab/>
      </w:r>
      <w:r w:rsidR="00F525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</w:t>
      </w:r>
      <w:r w:rsidR="005E21D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reate</w:t>
      </w:r>
      <w:r w:rsidR="00F525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 free</w:t>
      </w:r>
      <w:r w:rsidR="00F5256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tonal </w:t>
      </w:r>
      <w:r w:rsidR="005452E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und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orld</w:t>
      </w:r>
      <w:r w:rsidR="001E29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6D0A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15269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tch material is mai</w:t>
      </w:r>
      <w:r w:rsidR="00AC5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nly </w:t>
      </w:r>
      <w:r w:rsidR="00E822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based on 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welve </w:t>
      </w:r>
      <w:r w:rsidR="00E8223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-tones </w:t>
      </w:r>
      <w:r w:rsidR="00E3280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eries</w:t>
      </w:r>
      <w:r w:rsidR="00C11F5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="00DB746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ssonant</w:t>
      </w:r>
      <w:r w:rsidR="00B31B0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-</w:t>
      </w:r>
      <w:r w:rsidR="00AC5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rvallic approach</w:t>
      </w:r>
      <w:r w:rsidR="006D0A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s</w:t>
      </w:r>
      <w:r w:rsidR="00AC5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such as minor/major 9</w:t>
      </w:r>
      <w:r w:rsidR="00AC569A" w:rsidRPr="00AC5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th</w:t>
      </w:r>
      <w:r w:rsidR="00D84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minor/major 7</w:t>
      </w:r>
      <w:r w:rsidR="00D84324" w:rsidRPr="00D84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  <w:vertAlign w:val="superscript"/>
        </w:rPr>
        <w:t>th</w:t>
      </w:r>
      <w:r w:rsidR="00D8432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C569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</w:t>
      </w:r>
      <w:r w:rsidR="0086703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itones</w:t>
      </w:r>
      <w:r w:rsidR="009F211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D737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042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work</w:t>
      </w:r>
      <w:r w:rsidR="00D7370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049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plie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40494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957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wo</w:t>
      </w:r>
      <w:r w:rsidR="00895B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ets of</w:t>
      </w:r>
      <w:r w:rsidR="00C706D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337D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welve-tone </w:t>
      </w:r>
      <w:r w:rsidR="00A718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ows</w:t>
      </w:r>
      <w:r w:rsidR="00462CB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r w:rsidR="00F5137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which </w:t>
      </w:r>
      <w:r w:rsidR="005B0CD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re</w:t>
      </w:r>
      <w:r w:rsidR="00A718B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</w:t>
      </w:r>
      <w:r w:rsidR="00F750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2B773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C14C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#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C14C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C14C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C14C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C14CC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G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#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#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#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</w:t>
      </w:r>
      <w:r w:rsidR="00F120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–</w:t>
      </w:r>
      <w:r w:rsidR="0044183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#</w:t>
      </w:r>
      <w:r w:rsidR="00CD651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="00F7508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#–</w:t>
      </w:r>
      <w:r w:rsidR="00D62F0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–A#–B–F–</w:t>
      </w:r>
      <w:r w:rsidR="00EF048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–D#–A–G#–C–G–F#</w:t>
      </w:r>
      <w:r w:rsidR="00FC47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respectively.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A32A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owever, </w:t>
      </w:r>
      <w:r w:rsidR="00C0425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t</w:t>
      </w:r>
      <w:r w:rsidR="005906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d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es</w:t>
      </w:r>
      <w:r w:rsidR="0059067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not </w:t>
      </w:r>
      <w:r w:rsidR="004F089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llow</w:t>
      </w:r>
      <w:r w:rsidR="004E0B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</w:t>
      </w:r>
      <w:r w:rsidR="0061175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trict </w:t>
      </w:r>
      <w:r w:rsidR="004E0BB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aditional rules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serialism</w:t>
      </w:r>
      <w:r w:rsidR="00E36F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I made a </w:t>
      </w:r>
      <w:r w:rsidR="009A74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m</w:t>
      </w:r>
      <w:r w:rsidR="00E36F6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trix based </w:t>
      </w:r>
      <w:r w:rsidR="00B747D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n the </w:t>
      </w:r>
      <w:r w:rsidR="009A74A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ow, then </w:t>
      </w:r>
      <w:r w:rsidR="00084D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llowed myself to begin </w:t>
      </w:r>
      <w:r w:rsidR="008F53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move anywhere </w:t>
      </w:r>
      <w:r w:rsidR="00084D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 the matrix</w:t>
      </w:r>
      <w:r w:rsidR="008F530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</w:p>
    <w:p w14:paraId="0AE367B4" w14:textId="510E2A39" w:rsidR="00247AA6" w:rsidRDefault="00247AA6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6A8A0859" w14:textId="32E926D2" w:rsidR="00B5665C" w:rsidRDefault="00247AA6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lastRenderedPageBreak/>
        <w:tab/>
      </w:r>
      <w:r w:rsidR="00C729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Furthermore, </w:t>
      </w:r>
      <w:r w:rsidR="00887F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</w:t>
      </w:r>
      <w:r w:rsidR="00C357B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ap tonguing represents </w:t>
      </w:r>
      <w:r w:rsidR="00887F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sound of rai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n</w:t>
      </w:r>
      <w:r w:rsidR="00887F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all</w:t>
      </w:r>
      <w:r w:rsidR="004831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but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t is difficult</w:t>
      </w:r>
      <w:r w:rsidR="0048311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mimic the randomness of the rain</w:t>
      </w:r>
      <w:r w:rsidR="00887FA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</w:t>
      </w:r>
      <w:r w:rsidR="0070416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refore, </w:t>
      </w:r>
      <w:r w:rsidR="0014709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A654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quin</w:t>
      </w:r>
      <w:r w:rsidR="006D3BB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u</w:t>
      </w:r>
      <w:r w:rsidR="00A6548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let</w:t>
      </w:r>
      <w:r w:rsidR="00D05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s, </w:t>
      </w:r>
      <w:r w:rsidR="009113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and </w:t>
      </w:r>
      <w:r w:rsidR="00D05EB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riplets</w:t>
      </w:r>
      <w:r w:rsidR="0091135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 simple time grouping</w:t>
      </w:r>
      <w:r w:rsidR="00C402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13C3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s used </w:t>
      </w:r>
      <w:r w:rsidR="00C40257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o achieve the </w:t>
      </w:r>
      <w:r w:rsidR="00AD1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hythm</w:t>
      </w:r>
      <w:r w:rsidR="00C10C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of randomness</w:t>
      </w:r>
      <w:r w:rsidR="00AD1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. However, it was too </w:t>
      </w:r>
      <w:r w:rsidR="00343C2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manding</w:t>
      </w:r>
      <w:r w:rsidR="00AD1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or </w:t>
      </w:r>
      <w:r w:rsidR="000E26B5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ensemble</w:t>
      </w:r>
      <w:r w:rsidR="00AD17F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o </w:t>
      </w:r>
      <w:r w:rsidR="00D9085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ead</w:t>
      </w:r>
      <w:r w:rsidR="002F5B7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play</w:t>
      </w:r>
      <w:r w:rsidR="00316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S</w:t>
      </w:r>
      <w:r w:rsidR="00C46E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o</w:t>
      </w:r>
      <w:r w:rsidR="00F03778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</w:t>
      </w:r>
      <w:r w:rsidR="00C46E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 decided to hide all the rests and tuplets</w:t>
      </w:r>
      <w:r w:rsidR="00DD065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, then</w:t>
      </w:r>
      <w:r w:rsidR="00316833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relied on</w:t>
      </w:r>
      <w:r w:rsidR="00AB76F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space reading</w:t>
      </w:r>
      <w:r w:rsidR="00151FA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4F30C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or</w:t>
      </w:r>
      <w:r w:rsidR="004A52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D4560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erformance</w:t>
      </w:r>
      <w:r w:rsidR="00B1499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  <w:r w:rsidR="00BC3B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B5665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examples below </w:t>
      </w:r>
      <w:r w:rsidR="00C253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how</w:t>
      </w:r>
      <w:r w:rsidR="00792C82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 difference with and without tuplets and rests.</w:t>
      </w:r>
    </w:p>
    <w:p w14:paraId="4C6F2E0D" w14:textId="77777777" w:rsidR="00B5665C" w:rsidRDefault="00B5665C" w:rsidP="00D0104B">
      <w:pPr>
        <w:keepNext/>
        <w:spacing w:line="480" w:lineRule="auto"/>
      </w:pPr>
      <w:r>
        <w:rPr>
          <w:noProof/>
        </w:rPr>
        <w:drawing>
          <wp:inline distT="0" distB="0" distL="0" distR="0" wp14:anchorId="68D751A4" wp14:editId="60DA503F">
            <wp:extent cx="5086350" cy="235270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314" cy="23559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BCB7F" w14:textId="4B496E63" w:rsidR="00B5665C" w:rsidRPr="00FC47BA" w:rsidRDefault="00B5665C" w:rsidP="00FC47BA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FB7D68">
        <w:rPr>
          <w:rFonts w:ascii="Times New Roman" w:hAnsi="Times New Roman" w:cs="Times New Roman"/>
          <w:color w:val="auto"/>
        </w:rPr>
        <w:t xml:space="preserve">Figure </w:t>
      </w:r>
      <w:r w:rsidR="002A2D5B">
        <w:rPr>
          <w:rFonts w:ascii="Times New Roman" w:hAnsi="Times New Roman" w:cs="Times New Roman"/>
          <w:color w:val="auto"/>
        </w:rPr>
        <w:t>1</w:t>
      </w:r>
      <w:r>
        <w:rPr>
          <w:rFonts w:ascii="Times New Roman" w:hAnsi="Times New Roman" w:cs="Times New Roman"/>
          <w:color w:val="auto"/>
        </w:rPr>
        <w:t>: Example of with tuplets and rests from column 18</w:t>
      </w:r>
    </w:p>
    <w:p w14:paraId="5E8A8FAA" w14:textId="77777777" w:rsidR="00B5665C" w:rsidRPr="00FB7D68" w:rsidRDefault="00B5665C" w:rsidP="00D0104B">
      <w:pPr>
        <w:keepNext/>
        <w:spacing w:line="480" w:lineRule="auto"/>
        <w:rPr>
          <w:rFonts w:ascii="Times New Roman" w:hAnsi="Times New Roman" w:cs="Times New Roman"/>
        </w:rPr>
      </w:pPr>
      <w:r w:rsidRPr="00FB7D68">
        <w:rPr>
          <w:rFonts w:ascii="Times New Roman" w:hAnsi="Times New Roman" w:cs="Times New Roman"/>
          <w:noProof/>
        </w:rPr>
        <w:drawing>
          <wp:inline distT="0" distB="0" distL="0" distR="0" wp14:anchorId="41903510" wp14:editId="3C3E9B16">
            <wp:extent cx="5172075" cy="23625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953" cy="2369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442B7" w14:textId="451A2383" w:rsidR="009C1B48" w:rsidRPr="00A2388F" w:rsidRDefault="00B5665C" w:rsidP="00A2388F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FB7D68">
        <w:rPr>
          <w:rFonts w:ascii="Times New Roman" w:hAnsi="Times New Roman" w:cs="Times New Roman"/>
          <w:color w:val="auto"/>
        </w:rPr>
        <w:t xml:space="preserve">Figure </w:t>
      </w:r>
      <w:r w:rsidR="002A2D5B">
        <w:rPr>
          <w:rFonts w:ascii="Times New Roman" w:hAnsi="Times New Roman" w:cs="Times New Roman"/>
          <w:color w:val="auto"/>
        </w:rPr>
        <w:t>2</w:t>
      </w:r>
      <w:r>
        <w:rPr>
          <w:rFonts w:ascii="Times New Roman" w:hAnsi="Times New Roman" w:cs="Times New Roman"/>
          <w:color w:val="auto"/>
        </w:rPr>
        <w:t>: Example of without tuplets and rests from column 18</w:t>
      </w:r>
    </w:p>
    <w:p w14:paraId="557F3F8B" w14:textId="33B651A1" w:rsidR="00EC2EAA" w:rsidRPr="0006517C" w:rsidRDefault="00792C82" w:rsidP="00D0104B">
      <w:pPr>
        <w:spacing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In addition, </w:t>
      </w:r>
      <w:r w:rsidR="00C253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</w:t>
      </w:r>
      <w:r w:rsidR="00BC3B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conductor wil</w:t>
      </w:r>
      <w:r w:rsidR="00CE5B1F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l conduct </w:t>
      </w:r>
      <w:r w:rsidR="005C49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ve beats in each column</w:t>
      </w:r>
      <w:r w:rsidR="00EA124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nd </w:t>
      </w:r>
      <w:r w:rsidR="00341E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</w:t>
      </w:r>
      <w:r w:rsidR="005C49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ensemble</w:t>
      </w:r>
      <w:r w:rsidR="00341E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will estimate</w:t>
      </w:r>
      <w:r w:rsidR="00B23F6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individually</w:t>
      </w:r>
      <w:r w:rsidR="00341E7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C2534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when they are</w:t>
      </w:r>
      <w:r w:rsidR="002577D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playing.</w:t>
      </w:r>
    </w:p>
    <w:sectPr w:rsidR="00EC2EAA" w:rsidRPr="0006517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CBC9A7" w14:textId="77777777" w:rsidR="003211FC" w:rsidRDefault="003211FC" w:rsidP="00ED0043">
      <w:pPr>
        <w:spacing w:after="0" w:line="240" w:lineRule="auto"/>
      </w:pPr>
      <w:r>
        <w:separator/>
      </w:r>
    </w:p>
  </w:endnote>
  <w:endnote w:type="continuationSeparator" w:id="0">
    <w:p w14:paraId="635494B7" w14:textId="77777777" w:rsidR="003211FC" w:rsidRDefault="003211FC" w:rsidP="00ED0043">
      <w:pPr>
        <w:spacing w:after="0" w:line="240" w:lineRule="auto"/>
      </w:pPr>
      <w:r>
        <w:continuationSeparator/>
      </w:r>
    </w:p>
  </w:endnote>
  <w:endnote w:type="continuationNotice" w:id="1">
    <w:p w14:paraId="4FDE8589" w14:textId="77777777" w:rsidR="003211FC" w:rsidRDefault="003211F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30491" w14:textId="77777777" w:rsidR="003211FC" w:rsidRDefault="003211FC" w:rsidP="00ED0043">
      <w:pPr>
        <w:spacing w:after="0" w:line="240" w:lineRule="auto"/>
      </w:pPr>
      <w:r>
        <w:separator/>
      </w:r>
    </w:p>
  </w:footnote>
  <w:footnote w:type="continuationSeparator" w:id="0">
    <w:p w14:paraId="1535446B" w14:textId="77777777" w:rsidR="003211FC" w:rsidRDefault="003211FC" w:rsidP="00ED0043">
      <w:pPr>
        <w:spacing w:after="0" w:line="240" w:lineRule="auto"/>
      </w:pPr>
      <w:r>
        <w:continuationSeparator/>
      </w:r>
    </w:p>
  </w:footnote>
  <w:footnote w:type="continuationNotice" w:id="1">
    <w:p w14:paraId="6DD21F81" w14:textId="77777777" w:rsidR="003211FC" w:rsidRDefault="003211F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MTQ1NjWwMLA0sjRX0lEKTi0uzszPAykwNKoFADZYJowtAAAA"/>
  </w:docVars>
  <w:rsids>
    <w:rsidRoot w:val="00355DF9"/>
    <w:rsid w:val="000112B5"/>
    <w:rsid w:val="00014119"/>
    <w:rsid w:val="00021ECC"/>
    <w:rsid w:val="00023F07"/>
    <w:rsid w:val="0004205A"/>
    <w:rsid w:val="00043128"/>
    <w:rsid w:val="00044180"/>
    <w:rsid w:val="00051DDD"/>
    <w:rsid w:val="00053711"/>
    <w:rsid w:val="00060B8D"/>
    <w:rsid w:val="000611F1"/>
    <w:rsid w:val="0006517C"/>
    <w:rsid w:val="00066E00"/>
    <w:rsid w:val="00067E69"/>
    <w:rsid w:val="000737B6"/>
    <w:rsid w:val="00075B1B"/>
    <w:rsid w:val="00076357"/>
    <w:rsid w:val="00077B63"/>
    <w:rsid w:val="00084D8D"/>
    <w:rsid w:val="00085B5B"/>
    <w:rsid w:val="00087166"/>
    <w:rsid w:val="000879C2"/>
    <w:rsid w:val="00090990"/>
    <w:rsid w:val="00091F0A"/>
    <w:rsid w:val="0009734F"/>
    <w:rsid w:val="000A0248"/>
    <w:rsid w:val="000A5E6F"/>
    <w:rsid w:val="000B0B1B"/>
    <w:rsid w:val="000B614B"/>
    <w:rsid w:val="000C05AA"/>
    <w:rsid w:val="000C27E1"/>
    <w:rsid w:val="000C3B53"/>
    <w:rsid w:val="000D167E"/>
    <w:rsid w:val="000D5A22"/>
    <w:rsid w:val="000E26B5"/>
    <w:rsid w:val="000E68A5"/>
    <w:rsid w:val="00100D64"/>
    <w:rsid w:val="00110A52"/>
    <w:rsid w:val="00113FD4"/>
    <w:rsid w:val="00117A1D"/>
    <w:rsid w:val="00123A27"/>
    <w:rsid w:val="00127E76"/>
    <w:rsid w:val="00131C66"/>
    <w:rsid w:val="00135F3D"/>
    <w:rsid w:val="001362DB"/>
    <w:rsid w:val="00141134"/>
    <w:rsid w:val="00145F13"/>
    <w:rsid w:val="001464D4"/>
    <w:rsid w:val="00147095"/>
    <w:rsid w:val="00151FAE"/>
    <w:rsid w:val="0015269E"/>
    <w:rsid w:val="00154D72"/>
    <w:rsid w:val="00154E8B"/>
    <w:rsid w:val="00157409"/>
    <w:rsid w:val="0016328C"/>
    <w:rsid w:val="001644EB"/>
    <w:rsid w:val="0017068C"/>
    <w:rsid w:val="00184F91"/>
    <w:rsid w:val="0018541E"/>
    <w:rsid w:val="00186FBF"/>
    <w:rsid w:val="001A11B8"/>
    <w:rsid w:val="001A11FE"/>
    <w:rsid w:val="001B2D0E"/>
    <w:rsid w:val="001B2F3B"/>
    <w:rsid w:val="001B3450"/>
    <w:rsid w:val="001B3D61"/>
    <w:rsid w:val="001C7754"/>
    <w:rsid w:val="001D094A"/>
    <w:rsid w:val="001E29AE"/>
    <w:rsid w:val="001E4121"/>
    <w:rsid w:val="001F6033"/>
    <w:rsid w:val="00202D6A"/>
    <w:rsid w:val="00205F7C"/>
    <w:rsid w:val="00216652"/>
    <w:rsid w:val="00216CE2"/>
    <w:rsid w:val="00224421"/>
    <w:rsid w:val="002269EA"/>
    <w:rsid w:val="002326BC"/>
    <w:rsid w:val="00235B4C"/>
    <w:rsid w:val="00240E0F"/>
    <w:rsid w:val="002442BA"/>
    <w:rsid w:val="00247AA6"/>
    <w:rsid w:val="0025058D"/>
    <w:rsid w:val="002553B2"/>
    <w:rsid w:val="002577D4"/>
    <w:rsid w:val="00260B94"/>
    <w:rsid w:val="00261B3C"/>
    <w:rsid w:val="002624AD"/>
    <w:rsid w:val="002668BE"/>
    <w:rsid w:val="0027324E"/>
    <w:rsid w:val="00274D98"/>
    <w:rsid w:val="002754F8"/>
    <w:rsid w:val="00276F0A"/>
    <w:rsid w:val="00283093"/>
    <w:rsid w:val="00286EAF"/>
    <w:rsid w:val="00292B0C"/>
    <w:rsid w:val="00293A0C"/>
    <w:rsid w:val="00294E1F"/>
    <w:rsid w:val="0029517F"/>
    <w:rsid w:val="00295B41"/>
    <w:rsid w:val="002A2D5B"/>
    <w:rsid w:val="002A3A23"/>
    <w:rsid w:val="002B1225"/>
    <w:rsid w:val="002B1746"/>
    <w:rsid w:val="002B7732"/>
    <w:rsid w:val="002C1154"/>
    <w:rsid w:val="002C5085"/>
    <w:rsid w:val="002C543A"/>
    <w:rsid w:val="002D00CC"/>
    <w:rsid w:val="002D717C"/>
    <w:rsid w:val="002D7BB6"/>
    <w:rsid w:val="002F1F72"/>
    <w:rsid w:val="002F2437"/>
    <w:rsid w:val="002F2EB7"/>
    <w:rsid w:val="002F5B73"/>
    <w:rsid w:val="00302701"/>
    <w:rsid w:val="00306A33"/>
    <w:rsid w:val="003129FD"/>
    <w:rsid w:val="003133DE"/>
    <w:rsid w:val="00316661"/>
    <w:rsid w:val="00316833"/>
    <w:rsid w:val="003211FC"/>
    <w:rsid w:val="003259C5"/>
    <w:rsid w:val="0032755C"/>
    <w:rsid w:val="00336E76"/>
    <w:rsid w:val="00337834"/>
    <w:rsid w:val="00341778"/>
    <w:rsid w:val="00341E79"/>
    <w:rsid w:val="00343C20"/>
    <w:rsid w:val="00345452"/>
    <w:rsid w:val="00347D73"/>
    <w:rsid w:val="00355A8B"/>
    <w:rsid w:val="00355DF9"/>
    <w:rsid w:val="00366168"/>
    <w:rsid w:val="003662B8"/>
    <w:rsid w:val="00371E60"/>
    <w:rsid w:val="00391943"/>
    <w:rsid w:val="003A1BEE"/>
    <w:rsid w:val="003C2F04"/>
    <w:rsid w:val="003D2CD1"/>
    <w:rsid w:val="003D2E1E"/>
    <w:rsid w:val="003D4500"/>
    <w:rsid w:val="003D5DEA"/>
    <w:rsid w:val="003E28F3"/>
    <w:rsid w:val="003E452D"/>
    <w:rsid w:val="003E46EE"/>
    <w:rsid w:val="003E621F"/>
    <w:rsid w:val="003F0464"/>
    <w:rsid w:val="003F253F"/>
    <w:rsid w:val="003F48D8"/>
    <w:rsid w:val="00403477"/>
    <w:rsid w:val="00404946"/>
    <w:rsid w:val="00414C27"/>
    <w:rsid w:val="004233E7"/>
    <w:rsid w:val="00431081"/>
    <w:rsid w:val="00431C53"/>
    <w:rsid w:val="00431E1C"/>
    <w:rsid w:val="00432B2F"/>
    <w:rsid w:val="00437961"/>
    <w:rsid w:val="00441805"/>
    <w:rsid w:val="00441834"/>
    <w:rsid w:val="00441D40"/>
    <w:rsid w:val="00455E9E"/>
    <w:rsid w:val="00461852"/>
    <w:rsid w:val="00462CBD"/>
    <w:rsid w:val="0047123F"/>
    <w:rsid w:val="00472EB5"/>
    <w:rsid w:val="004749F3"/>
    <w:rsid w:val="00474EF9"/>
    <w:rsid w:val="0047561C"/>
    <w:rsid w:val="00482BA8"/>
    <w:rsid w:val="00483114"/>
    <w:rsid w:val="004947B8"/>
    <w:rsid w:val="004A23C3"/>
    <w:rsid w:val="004A487F"/>
    <w:rsid w:val="004A5229"/>
    <w:rsid w:val="004A5BF2"/>
    <w:rsid w:val="004B53D2"/>
    <w:rsid w:val="004C37D6"/>
    <w:rsid w:val="004D2C89"/>
    <w:rsid w:val="004E0BB9"/>
    <w:rsid w:val="004E1FD6"/>
    <w:rsid w:val="004E3F78"/>
    <w:rsid w:val="004F0894"/>
    <w:rsid w:val="004F30C1"/>
    <w:rsid w:val="004F6A89"/>
    <w:rsid w:val="00500069"/>
    <w:rsid w:val="00500141"/>
    <w:rsid w:val="005042D4"/>
    <w:rsid w:val="0051367E"/>
    <w:rsid w:val="005148C0"/>
    <w:rsid w:val="00525B4D"/>
    <w:rsid w:val="005329BA"/>
    <w:rsid w:val="0053604C"/>
    <w:rsid w:val="00536D55"/>
    <w:rsid w:val="005452E0"/>
    <w:rsid w:val="00546C9B"/>
    <w:rsid w:val="005519BD"/>
    <w:rsid w:val="00560641"/>
    <w:rsid w:val="00562E43"/>
    <w:rsid w:val="00563701"/>
    <w:rsid w:val="0056418D"/>
    <w:rsid w:val="00564801"/>
    <w:rsid w:val="005701BA"/>
    <w:rsid w:val="00570487"/>
    <w:rsid w:val="005717B5"/>
    <w:rsid w:val="00590676"/>
    <w:rsid w:val="00591B21"/>
    <w:rsid w:val="00592C92"/>
    <w:rsid w:val="00597016"/>
    <w:rsid w:val="005A114B"/>
    <w:rsid w:val="005A28B0"/>
    <w:rsid w:val="005A73B3"/>
    <w:rsid w:val="005B0CDF"/>
    <w:rsid w:val="005B761F"/>
    <w:rsid w:val="005C1F93"/>
    <w:rsid w:val="005C3835"/>
    <w:rsid w:val="005C49C9"/>
    <w:rsid w:val="005C759E"/>
    <w:rsid w:val="005D034E"/>
    <w:rsid w:val="005D2E88"/>
    <w:rsid w:val="005D44CC"/>
    <w:rsid w:val="005E21DB"/>
    <w:rsid w:val="005E3C66"/>
    <w:rsid w:val="005E6321"/>
    <w:rsid w:val="005E691A"/>
    <w:rsid w:val="005F458C"/>
    <w:rsid w:val="005F4C55"/>
    <w:rsid w:val="006018D5"/>
    <w:rsid w:val="00605CFB"/>
    <w:rsid w:val="00606114"/>
    <w:rsid w:val="0061052E"/>
    <w:rsid w:val="0061109F"/>
    <w:rsid w:val="00611759"/>
    <w:rsid w:val="00611A60"/>
    <w:rsid w:val="0061464A"/>
    <w:rsid w:val="00621C15"/>
    <w:rsid w:val="00626B59"/>
    <w:rsid w:val="006330C2"/>
    <w:rsid w:val="00634AD1"/>
    <w:rsid w:val="00636852"/>
    <w:rsid w:val="0063745F"/>
    <w:rsid w:val="00640934"/>
    <w:rsid w:val="00644B1E"/>
    <w:rsid w:val="006466ED"/>
    <w:rsid w:val="006520D3"/>
    <w:rsid w:val="0065402D"/>
    <w:rsid w:val="006541C1"/>
    <w:rsid w:val="0065608B"/>
    <w:rsid w:val="00656720"/>
    <w:rsid w:val="0066069E"/>
    <w:rsid w:val="006714E6"/>
    <w:rsid w:val="006717CA"/>
    <w:rsid w:val="00672BF2"/>
    <w:rsid w:val="006769C0"/>
    <w:rsid w:val="00686174"/>
    <w:rsid w:val="00686430"/>
    <w:rsid w:val="00687158"/>
    <w:rsid w:val="00690FB6"/>
    <w:rsid w:val="0069283C"/>
    <w:rsid w:val="00695712"/>
    <w:rsid w:val="00695DAE"/>
    <w:rsid w:val="006A1BA2"/>
    <w:rsid w:val="006A3C29"/>
    <w:rsid w:val="006A7347"/>
    <w:rsid w:val="006B0D31"/>
    <w:rsid w:val="006B1C05"/>
    <w:rsid w:val="006B7D99"/>
    <w:rsid w:val="006C3283"/>
    <w:rsid w:val="006C629C"/>
    <w:rsid w:val="006D0A9C"/>
    <w:rsid w:val="006D24EB"/>
    <w:rsid w:val="006D3278"/>
    <w:rsid w:val="006D3BBA"/>
    <w:rsid w:val="006D4110"/>
    <w:rsid w:val="006E6D2E"/>
    <w:rsid w:val="006F2475"/>
    <w:rsid w:val="0070416D"/>
    <w:rsid w:val="00716F4F"/>
    <w:rsid w:val="00722E70"/>
    <w:rsid w:val="007241F5"/>
    <w:rsid w:val="00727E4F"/>
    <w:rsid w:val="00735BC6"/>
    <w:rsid w:val="007366C9"/>
    <w:rsid w:val="00746194"/>
    <w:rsid w:val="00747295"/>
    <w:rsid w:val="00754DA4"/>
    <w:rsid w:val="00756EF2"/>
    <w:rsid w:val="0076063B"/>
    <w:rsid w:val="00765183"/>
    <w:rsid w:val="00765316"/>
    <w:rsid w:val="00770B85"/>
    <w:rsid w:val="00775B18"/>
    <w:rsid w:val="00781418"/>
    <w:rsid w:val="0078591E"/>
    <w:rsid w:val="00785B42"/>
    <w:rsid w:val="00792C82"/>
    <w:rsid w:val="007A2639"/>
    <w:rsid w:val="007A5621"/>
    <w:rsid w:val="007A704B"/>
    <w:rsid w:val="007B7A5F"/>
    <w:rsid w:val="007C19D1"/>
    <w:rsid w:val="007D6037"/>
    <w:rsid w:val="007D6E7D"/>
    <w:rsid w:val="007E33E5"/>
    <w:rsid w:val="007E5F04"/>
    <w:rsid w:val="007F5E96"/>
    <w:rsid w:val="008011D6"/>
    <w:rsid w:val="00801626"/>
    <w:rsid w:val="00805B3E"/>
    <w:rsid w:val="00806A27"/>
    <w:rsid w:val="00806EB0"/>
    <w:rsid w:val="00810B98"/>
    <w:rsid w:val="00811057"/>
    <w:rsid w:val="00812349"/>
    <w:rsid w:val="00816BB4"/>
    <w:rsid w:val="00820BCA"/>
    <w:rsid w:val="0082177B"/>
    <w:rsid w:val="008313AB"/>
    <w:rsid w:val="00833020"/>
    <w:rsid w:val="00834116"/>
    <w:rsid w:val="0083415D"/>
    <w:rsid w:val="008402D0"/>
    <w:rsid w:val="00843336"/>
    <w:rsid w:val="008524AA"/>
    <w:rsid w:val="0085546F"/>
    <w:rsid w:val="00861871"/>
    <w:rsid w:val="00862BF4"/>
    <w:rsid w:val="00862CD8"/>
    <w:rsid w:val="0086703B"/>
    <w:rsid w:val="008670C3"/>
    <w:rsid w:val="008706BC"/>
    <w:rsid w:val="00870B91"/>
    <w:rsid w:val="00874FEF"/>
    <w:rsid w:val="00887FA7"/>
    <w:rsid w:val="00895B82"/>
    <w:rsid w:val="008A137B"/>
    <w:rsid w:val="008A20D2"/>
    <w:rsid w:val="008A4D62"/>
    <w:rsid w:val="008B0287"/>
    <w:rsid w:val="008B1425"/>
    <w:rsid w:val="008B6D07"/>
    <w:rsid w:val="008E2FCB"/>
    <w:rsid w:val="008E576D"/>
    <w:rsid w:val="008F530D"/>
    <w:rsid w:val="008F5373"/>
    <w:rsid w:val="00903EA6"/>
    <w:rsid w:val="00911355"/>
    <w:rsid w:val="00912244"/>
    <w:rsid w:val="00915FED"/>
    <w:rsid w:val="00917D3B"/>
    <w:rsid w:val="00921796"/>
    <w:rsid w:val="00930509"/>
    <w:rsid w:val="00933A71"/>
    <w:rsid w:val="00935FF6"/>
    <w:rsid w:val="009411A8"/>
    <w:rsid w:val="009435D0"/>
    <w:rsid w:val="009438EC"/>
    <w:rsid w:val="00944B00"/>
    <w:rsid w:val="009464FD"/>
    <w:rsid w:val="0095127A"/>
    <w:rsid w:val="00953571"/>
    <w:rsid w:val="00953F48"/>
    <w:rsid w:val="00967107"/>
    <w:rsid w:val="009712D3"/>
    <w:rsid w:val="00971C19"/>
    <w:rsid w:val="00972CCB"/>
    <w:rsid w:val="00975944"/>
    <w:rsid w:val="00981750"/>
    <w:rsid w:val="009817F5"/>
    <w:rsid w:val="00982186"/>
    <w:rsid w:val="00983615"/>
    <w:rsid w:val="009840EC"/>
    <w:rsid w:val="00995B89"/>
    <w:rsid w:val="00995FFC"/>
    <w:rsid w:val="009A5199"/>
    <w:rsid w:val="009A74AA"/>
    <w:rsid w:val="009A7B07"/>
    <w:rsid w:val="009B3BD4"/>
    <w:rsid w:val="009B3DB8"/>
    <w:rsid w:val="009C1B48"/>
    <w:rsid w:val="009E5FFB"/>
    <w:rsid w:val="009F0C51"/>
    <w:rsid w:val="009F2111"/>
    <w:rsid w:val="00A0126B"/>
    <w:rsid w:val="00A0340E"/>
    <w:rsid w:val="00A05E56"/>
    <w:rsid w:val="00A0703C"/>
    <w:rsid w:val="00A132B7"/>
    <w:rsid w:val="00A14079"/>
    <w:rsid w:val="00A16930"/>
    <w:rsid w:val="00A16EE9"/>
    <w:rsid w:val="00A2388F"/>
    <w:rsid w:val="00A32AAE"/>
    <w:rsid w:val="00A337DA"/>
    <w:rsid w:val="00A45DB9"/>
    <w:rsid w:val="00A47F57"/>
    <w:rsid w:val="00A54CE7"/>
    <w:rsid w:val="00A629A7"/>
    <w:rsid w:val="00A64A61"/>
    <w:rsid w:val="00A6548D"/>
    <w:rsid w:val="00A6596F"/>
    <w:rsid w:val="00A70274"/>
    <w:rsid w:val="00A70E97"/>
    <w:rsid w:val="00A718B2"/>
    <w:rsid w:val="00A80329"/>
    <w:rsid w:val="00A86E37"/>
    <w:rsid w:val="00AA19F2"/>
    <w:rsid w:val="00AA62C3"/>
    <w:rsid w:val="00AA6C12"/>
    <w:rsid w:val="00AB394A"/>
    <w:rsid w:val="00AB76FD"/>
    <w:rsid w:val="00AC3ABC"/>
    <w:rsid w:val="00AC4E26"/>
    <w:rsid w:val="00AC569A"/>
    <w:rsid w:val="00AD17F1"/>
    <w:rsid w:val="00AD1867"/>
    <w:rsid w:val="00AD25CF"/>
    <w:rsid w:val="00AE7F6B"/>
    <w:rsid w:val="00AF4D8C"/>
    <w:rsid w:val="00B005D5"/>
    <w:rsid w:val="00B0065E"/>
    <w:rsid w:val="00B01444"/>
    <w:rsid w:val="00B022C9"/>
    <w:rsid w:val="00B04B00"/>
    <w:rsid w:val="00B053D2"/>
    <w:rsid w:val="00B05FAF"/>
    <w:rsid w:val="00B06830"/>
    <w:rsid w:val="00B073F5"/>
    <w:rsid w:val="00B10C76"/>
    <w:rsid w:val="00B13C35"/>
    <w:rsid w:val="00B1499F"/>
    <w:rsid w:val="00B20CAB"/>
    <w:rsid w:val="00B21547"/>
    <w:rsid w:val="00B2173F"/>
    <w:rsid w:val="00B23F6E"/>
    <w:rsid w:val="00B269FD"/>
    <w:rsid w:val="00B3196A"/>
    <w:rsid w:val="00B3197D"/>
    <w:rsid w:val="00B31B05"/>
    <w:rsid w:val="00B43F66"/>
    <w:rsid w:val="00B44C9C"/>
    <w:rsid w:val="00B452AB"/>
    <w:rsid w:val="00B47121"/>
    <w:rsid w:val="00B5086E"/>
    <w:rsid w:val="00B56405"/>
    <w:rsid w:val="00B5665C"/>
    <w:rsid w:val="00B6118F"/>
    <w:rsid w:val="00B747DD"/>
    <w:rsid w:val="00B767BC"/>
    <w:rsid w:val="00B80181"/>
    <w:rsid w:val="00B81889"/>
    <w:rsid w:val="00B86BED"/>
    <w:rsid w:val="00B91EF4"/>
    <w:rsid w:val="00B95DF1"/>
    <w:rsid w:val="00B96F07"/>
    <w:rsid w:val="00BA559F"/>
    <w:rsid w:val="00BA5A06"/>
    <w:rsid w:val="00BA6401"/>
    <w:rsid w:val="00BB2DAD"/>
    <w:rsid w:val="00BB5263"/>
    <w:rsid w:val="00BB6B0E"/>
    <w:rsid w:val="00BC3B31"/>
    <w:rsid w:val="00BC5CE7"/>
    <w:rsid w:val="00BF2A90"/>
    <w:rsid w:val="00C04254"/>
    <w:rsid w:val="00C055A5"/>
    <w:rsid w:val="00C076A5"/>
    <w:rsid w:val="00C078A4"/>
    <w:rsid w:val="00C10C56"/>
    <w:rsid w:val="00C1173C"/>
    <w:rsid w:val="00C11F5E"/>
    <w:rsid w:val="00C1309D"/>
    <w:rsid w:val="00C14CCD"/>
    <w:rsid w:val="00C201BB"/>
    <w:rsid w:val="00C2159E"/>
    <w:rsid w:val="00C237C5"/>
    <w:rsid w:val="00C25340"/>
    <w:rsid w:val="00C277DD"/>
    <w:rsid w:val="00C357B3"/>
    <w:rsid w:val="00C35E5F"/>
    <w:rsid w:val="00C3798D"/>
    <w:rsid w:val="00C40257"/>
    <w:rsid w:val="00C42CF7"/>
    <w:rsid w:val="00C44E7A"/>
    <w:rsid w:val="00C46EE6"/>
    <w:rsid w:val="00C4721E"/>
    <w:rsid w:val="00C50625"/>
    <w:rsid w:val="00C50BE6"/>
    <w:rsid w:val="00C5246D"/>
    <w:rsid w:val="00C535DC"/>
    <w:rsid w:val="00C60DB5"/>
    <w:rsid w:val="00C617AE"/>
    <w:rsid w:val="00C61F0C"/>
    <w:rsid w:val="00C63417"/>
    <w:rsid w:val="00C706D9"/>
    <w:rsid w:val="00C7295C"/>
    <w:rsid w:val="00C772EC"/>
    <w:rsid w:val="00C776E1"/>
    <w:rsid w:val="00C81BC4"/>
    <w:rsid w:val="00C8437E"/>
    <w:rsid w:val="00C84660"/>
    <w:rsid w:val="00C93AD8"/>
    <w:rsid w:val="00CA340C"/>
    <w:rsid w:val="00CA514F"/>
    <w:rsid w:val="00CD0C5C"/>
    <w:rsid w:val="00CD51E1"/>
    <w:rsid w:val="00CD6511"/>
    <w:rsid w:val="00CD6512"/>
    <w:rsid w:val="00CE26E2"/>
    <w:rsid w:val="00CE5B1F"/>
    <w:rsid w:val="00CE60C8"/>
    <w:rsid w:val="00CF5B5C"/>
    <w:rsid w:val="00D0104B"/>
    <w:rsid w:val="00D0137C"/>
    <w:rsid w:val="00D03CD5"/>
    <w:rsid w:val="00D04D31"/>
    <w:rsid w:val="00D05EB8"/>
    <w:rsid w:val="00D0666B"/>
    <w:rsid w:val="00D126A8"/>
    <w:rsid w:val="00D17957"/>
    <w:rsid w:val="00D24E82"/>
    <w:rsid w:val="00D258CB"/>
    <w:rsid w:val="00D344D0"/>
    <w:rsid w:val="00D40005"/>
    <w:rsid w:val="00D40D99"/>
    <w:rsid w:val="00D40FCA"/>
    <w:rsid w:val="00D45609"/>
    <w:rsid w:val="00D45802"/>
    <w:rsid w:val="00D47978"/>
    <w:rsid w:val="00D50F41"/>
    <w:rsid w:val="00D62F0C"/>
    <w:rsid w:val="00D63307"/>
    <w:rsid w:val="00D64FD2"/>
    <w:rsid w:val="00D6582D"/>
    <w:rsid w:val="00D70C7D"/>
    <w:rsid w:val="00D73703"/>
    <w:rsid w:val="00D772D2"/>
    <w:rsid w:val="00D82E31"/>
    <w:rsid w:val="00D84324"/>
    <w:rsid w:val="00D856C9"/>
    <w:rsid w:val="00D90856"/>
    <w:rsid w:val="00D94131"/>
    <w:rsid w:val="00D94717"/>
    <w:rsid w:val="00D9682B"/>
    <w:rsid w:val="00DA026B"/>
    <w:rsid w:val="00DA3403"/>
    <w:rsid w:val="00DB1ABE"/>
    <w:rsid w:val="00DB4815"/>
    <w:rsid w:val="00DB7464"/>
    <w:rsid w:val="00DC009F"/>
    <w:rsid w:val="00DC4C21"/>
    <w:rsid w:val="00DC6250"/>
    <w:rsid w:val="00DC6504"/>
    <w:rsid w:val="00DC7BE7"/>
    <w:rsid w:val="00DD0651"/>
    <w:rsid w:val="00DD253B"/>
    <w:rsid w:val="00DE4081"/>
    <w:rsid w:val="00DE4A8F"/>
    <w:rsid w:val="00DF1F88"/>
    <w:rsid w:val="00DF38F6"/>
    <w:rsid w:val="00DF72B9"/>
    <w:rsid w:val="00E01E97"/>
    <w:rsid w:val="00E02351"/>
    <w:rsid w:val="00E046E1"/>
    <w:rsid w:val="00E05495"/>
    <w:rsid w:val="00E1549F"/>
    <w:rsid w:val="00E178BA"/>
    <w:rsid w:val="00E2021A"/>
    <w:rsid w:val="00E20A84"/>
    <w:rsid w:val="00E21DCB"/>
    <w:rsid w:val="00E228D8"/>
    <w:rsid w:val="00E2740D"/>
    <w:rsid w:val="00E30C4D"/>
    <w:rsid w:val="00E31606"/>
    <w:rsid w:val="00E3280F"/>
    <w:rsid w:val="00E340F2"/>
    <w:rsid w:val="00E36F67"/>
    <w:rsid w:val="00E4139A"/>
    <w:rsid w:val="00E47B39"/>
    <w:rsid w:val="00E511B9"/>
    <w:rsid w:val="00E54BFC"/>
    <w:rsid w:val="00E64305"/>
    <w:rsid w:val="00E73C25"/>
    <w:rsid w:val="00E75D03"/>
    <w:rsid w:val="00E8223D"/>
    <w:rsid w:val="00E82326"/>
    <w:rsid w:val="00E84014"/>
    <w:rsid w:val="00E843CC"/>
    <w:rsid w:val="00E84793"/>
    <w:rsid w:val="00E86785"/>
    <w:rsid w:val="00E87E46"/>
    <w:rsid w:val="00E9066F"/>
    <w:rsid w:val="00E91E44"/>
    <w:rsid w:val="00E92E55"/>
    <w:rsid w:val="00EA0B3B"/>
    <w:rsid w:val="00EA1241"/>
    <w:rsid w:val="00EA1557"/>
    <w:rsid w:val="00EA3AB7"/>
    <w:rsid w:val="00EC2EAA"/>
    <w:rsid w:val="00EC73D8"/>
    <w:rsid w:val="00ED0043"/>
    <w:rsid w:val="00ED04F5"/>
    <w:rsid w:val="00ED1649"/>
    <w:rsid w:val="00ED7D18"/>
    <w:rsid w:val="00EE037A"/>
    <w:rsid w:val="00EE0AF0"/>
    <w:rsid w:val="00EE2174"/>
    <w:rsid w:val="00EF048C"/>
    <w:rsid w:val="00EF1B15"/>
    <w:rsid w:val="00EF3EE6"/>
    <w:rsid w:val="00EF5725"/>
    <w:rsid w:val="00F02800"/>
    <w:rsid w:val="00F03778"/>
    <w:rsid w:val="00F041CE"/>
    <w:rsid w:val="00F04AE9"/>
    <w:rsid w:val="00F059D7"/>
    <w:rsid w:val="00F12054"/>
    <w:rsid w:val="00F148F5"/>
    <w:rsid w:val="00F16472"/>
    <w:rsid w:val="00F4253B"/>
    <w:rsid w:val="00F43631"/>
    <w:rsid w:val="00F47677"/>
    <w:rsid w:val="00F51370"/>
    <w:rsid w:val="00F5256F"/>
    <w:rsid w:val="00F54953"/>
    <w:rsid w:val="00F559C5"/>
    <w:rsid w:val="00F56F1A"/>
    <w:rsid w:val="00F57584"/>
    <w:rsid w:val="00F643EE"/>
    <w:rsid w:val="00F67608"/>
    <w:rsid w:val="00F7293B"/>
    <w:rsid w:val="00F72C8C"/>
    <w:rsid w:val="00F74800"/>
    <w:rsid w:val="00F74B07"/>
    <w:rsid w:val="00F75089"/>
    <w:rsid w:val="00F75B1F"/>
    <w:rsid w:val="00F83070"/>
    <w:rsid w:val="00F84658"/>
    <w:rsid w:val="00F856F3"/>
    <w:rsid w:val="00F9143F"/>
    <w:rsid w:val="00F97E71"/>
    <w:rsid w:val="00FA13EB"/>
    <w:rsid w:val="00FB46CE"/>
    <w:rsid w:val="00FB541C"/>
    <w:rsid w:val="00FB7D68"/>
    <w:rsid w:val="00FC464E"/>
    <w:rsid w:val="00FC47BA"/>
    <w:rsid w:val="00FC5968"/>
    <w:rsid w:val="00FC7668"/>
    <w:rsid w:val="00FD1FD5"/>
    <w:rsid w:val="00FD294A"/>
    <w:rsid w:val="00FD4622"/>
    <w:rsid w:val="00FD6937"/>
    <w:rsid w:val="00FE38C2"/>
    <w:rsid w:val="00FF6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C1C53"/>
  <w15:chartTrackingRefBased/>
  <w15:docId w15:val="{2E8AA7A5-7884-422F-B4B0-74DA93B61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B7D6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D0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04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D00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043"/>
    <w:rPr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046E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46E1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C32538-1A7C-4D3A-AC2A-0797D88206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1</TotalTime>
  <Pages>5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634</cp:revision>
  <cp:lastPrinted>2020-06-06T17:12:00Z</cp:lastPrinted>
  <dcterms:created xsi:type="dcterms:W3CDTF">2019-12-18T11:18:00Z</dcterms:created>
  <dcterms:modified xsi:type="dcterms:W3CDTF">2020-06-06T17:12:00Z</dcterms:modified>
</cp:coreProperties>
</file>